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ción tipos de datos módulos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4T21:01:05Z</dcterms:created>
  <dcterms:modified xsi:type="dcterms:W3CDTF">2023-12-14T21:0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